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CE433" w14:textId="4FAE6BED" w:rsidR="00476DC1" w:rsidRPr="009521C1" w:rsidRDefault="00446982">
      <w:pPr>
        <w:rPr>
          <w:rFonts w:ascii="Lato" w:hAnsi="Lato"/>
          <w:b/>
          <w:bCs/>
        </w:rPr>
      </w:pPr>
      <w:r w:rsidRPr="009521C1">
        <w:rPr>
          <w:rFonts w:ascii="Lato" w:hAnsi="Lato"/>
          <w:b/>
          <w:bCs/>
        </w:rPr>
        <w:t xml:space="preserve">Internal </w:t>
      </w:r>
      <w:r w:rsidR="00E93601" w:rsidRPr="009521C1">
        <w:rPr>
          <w:rFonts w:ascii="Lato" w:hAnsi="Lato"/>
          <w:b/>
          <w:bCs/>
        </w:rPr>
        <w:t xml:space="preserve">ML </w:t>
      </w:r>
      <w:r w:rsidR="00F57F34" w:rsidRPr="009521C1">
        <w:rPr>
          <w:rFonts w:ascii="Lato" w:hAnsi="Lato"/>
          <w:b/>
          <w:bCs/>
        </w:rPr>
        <w:t>Model Test</w:t>
      </w:r>
      <w:r w:rsidR="009521C1" w:rsidRPr="009521C1">
        <w:rPr>
          <w:rFonts w:ascii="Lato" w:hAnsi="Lato"/>
          <w:b/>
          <w:bCs/>
        </w:rPr>
        <w:t xml:space="preserve"> Proto</w:t>
      </w:r>
      <w:r w:rsidR="009521C1">
        <w:rPr>
          <w:rFonts w:ascii="Lato" w:hAnsi="Lato"/>
          <w:b/>
          <w:bCs/>
        </w:rPr>
        <w:t>col</w:t>
      </w:r>
    </w:p>
    <w:p w14:paraId="498FFEBB" w14:textId="7C57DF4D" w:rsidR="00C139B0" w:rsidRPr="00B9703F" w:rsidRDefault="00446982">
      <w:pPr>
        <w:rPr>
          <w:rFonts w:ascii="Lato" w:hAnsi="Lato"/>
          <w:b/>
          <w:bCs/>
          <w:lang w:val="en-US"/>
        </w:rPr>
      </w:pPr>
      <w:r w:rsidRPr="00B9703F">
        <w:rPr>
          <w:rFonts w:ascii="Lato" w:hAnsi="Lato"/>
          <w:b/>
          <w:bCs/>
          <w:lang w:val="en-US"/>
        </w:rPr>
        <w:t>Introduction</w:t>
      </w:r>
    </w:p>
    <w:p w14:paraId="40CE5337" w14:textId="0BCECEBD" w:rsidR="00446982" w:rsidRPr="00B9703F" w:rsidRDefault="00446982" w:rsidP="00C139B0">
      <w:pPr>
        <w:jc w:val="both"/>
        <w:rPr>
          <w:rFonts w:ascii="Lato" w:hAnsi="Lato" w:cs="Arial"/>
          <w:lang w:val="en-US"/>
        </w:rPr>
      </w:pPr>
      <w:r w:rsidRPr="00B9703F">
        <w:rPr>
          <w:rFonts w:ascii="Lato" w:hAnsi="Lato" w:cs="Arial"/>
          <w:lang w:val="en-US"/>
        </w:rPr>
        <w:t>These results provide evidence that the ML model satisfies the ML safety requirements on the internal test data</w:t>
      </w:r>
      <w:r w:rsidR="005277AE" w:rsidRPr="00B9703F">
        <w:rPr>
          <w:rFonts w:ascii="Lato" w:hAnsi="Lato" w:cs="Arial"/>
          <w:lang w:val="en-US"/>
        </w:rPr>
        <w:t>. A fundamental aspect of the argument</w:t>
      </w:r>
      <w:r w:rsidR="001C4A58">
        <w:rPr>
          <w:rFonts w:ascii="Lato" w:hAnsi="Lato" w:cs="Arial"/>
          <w:lang w:val="en-US"/>
        </w:rPr>
        <w:t>ation</w:t>
      </w:r>
      <w:r w:rsidR="005277AE" w:rsidRPr="00B9703F">
        <w:rPr>
          <w:rFonts w:ascii="Lato" w:hAnsi="Lato" w:cs="Arial"/>
          <w:lang w:val="en-US"/>
        </w:rPr>
        <w:t xml:space="preserve"> is that this data set was never used in any way during the development of the ML model.</w:t>
      </w:r>
    </w:p>
    <w:p w14:paraId="44DA38DE" w14:textId="3761074E" w:rsidR="005277AE" w:rsidRPr="00B9703F" w:rsidRDefault="005277AE" w:rsidP="00C139B0">
      <w:pPr>
        <w:jc w:val="both"/>
        <w:rPr>
          <w:rFonts w:ascii="Lato" w:hAnsi="Lato" w:cs="Arial"/>
          <w:lang w:val="en-US"/>
        </w:rPr>
      </w:pPr>
      <w:r w:rsidRPr="00B9703F">
        <w:rPr>
          <w:rFonts w:ascii="Lato" w:hAnsi="Lato" w:cs="Arial"/>
          <w:lang w:val="en-US"/>
        </w:rPr>
        <w:t xml:space="preserve">The ML model test cases provide results for both 1) the entire verification data set and 2) </w:t>
      </w:r>
      <w:r w:rsidR="001C4A58">
        <w:rPr>
          <w:rFonts w:ascii="Lato" w:hAnsi="Lato" w:cs="Arial"/>
          <w:lang w:val="en-US"/>
        </w:rPr>
        <w:t>seven</w:t>
      </w:r>
      <w:r w:rsidRPr="00B9703F">
        <w:rPr>
          <w:rFonts w:ascii="Lato" w:hAnsi="Lato" w:cs="Arial"/>
          <w:lang w:val="en-US"/>
        </w:rPr>
        <w:t xml:space="preserve"> slices of the data set that are deemed particularly important. The selection of slices was motivated by either an analysis of the available technology or ethical considerations, especially from the perspective of AI fairness. Consequently, we measure the performance for the following slices of data. Identifiers in parentheses show direct connections to requirements.</w:t>
      </w:r>
    </w:p>
    <w:p w14:paraId="21120F07"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1</w:t>
      </w:r>
      <w:r w:rsidRPr="00B9703F">
        <w:rPr>
          <w:rFonts w:ascii="Lato" w:hAnsi="Lato" w:cs="Arial"/>
          <w:lang w:val="en-US"/>
        </w:rPr>
        <w:tab/>
        <w:t>The entire verification data set</w:t>
      </w:r>
    </w:p>
    <w:p w14:paraId="7DAFA538" w14:textId="0D5DCAD0" w:rsidR="005277AE" w:rsidRPr="00B9703F" w:rsidRDefault="005277AE" w:rsidP="005277AE">
      <w:pPr>
        <w:tabs>
          <w:tab w:val="left" w:pos="567"/>
        </w:tabs>
        <w:ind w:left="567" w:hanging="567"/>
        <w:rPr>
          <w:rFonts w:ascii="Lato" w:hAnsi="Lato" w:cs="Arial"/>
          <w:lang w:val="en-US"/>
        </w:rPr>
      </w:pPr>
      <w:r w:rsidRPr="00B9703F">
        <w:rPr>
          <w:rFonts w:ascii="Lato" w:hAnsi="Lato" w:cs="Arial"/>
          <w:b/>
          <w:bCs/>
          <w:lang w:val="en-US"/>
        </w:rPr>
        <w:t>S2</w:t>
      </w:r>
      <w:r w:rsidRPr="00B9703F">
        <w:rPr>
          <w:rFonts w:ascii="Lato" w:hAnsi="Lato" w:cs="Arial"/>
          <w:lang w:val="en-US"/>
        </w:rPr>
        <w:tab/>
        <w:t xml:space="preserve">Pedestrians close to the ego car (longitudinal distance &lt; 50 </w:t>
      </w:r>
      <w:proofErr w:type="gramStart"/>
      <w:r w:rsidRPr="00B9703F">
        <w:rPr>
          <w:rFonts w:ascii="Lato" w:hAnsi="Lato" w:cs="Arial"/>
          <w:lang w:val="en-US"/>
        </w:rPr>
        <w:t>m)(</w:t>
      </w:r>
      <w:proofErr w:type="gramEnd"/>
      <w:r w:rsidRPr="00B9703F">
        <w:rPr>
          <w:rFonts w:ascii="Lato" w:hAnsi="Lato" w:cs="Arial"/>
          <w:lang w:val="en-US"/>
        </w:rPr>
        <w:t>SYS-PER-REQ1, SYS-PER-REQ2)</w:t>
      </w:r>
    </w:p>
    <w:p w14:paraId="31E75257"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3</w:t>
      </w:r>
      <w:r w:rsidRPr="00B9703F">
        <w:rPr>
          <w:rFonts w:ascii="Lato" w:hAnsi="Lato" w:cs="Arial"/>
          <w:lang w:val="en-US"/>
        </w:rPr>
        <w:tab/>
        <w:t xml:space="preserve">Pedestrians far from the ego car (longitudinal distance </w:t>
      </w:r>
      <w:r w:rsidRPr="00B9703F">
        <w:rPr>
          <w:rFonts w:ascii="Lato" w:hAnsi="Lato" w:cs="Courier New"/>
          <w:lang w:val="en-US"/>
        </w:rPr>
        <w:t xml:space="preserve">≥ </w:t>
      </w:r>
      <w:r w:rsidRPr="00B9703F">
        <w:rPr>
          <w:rFonts w:ascii="Lato" w:hAnsi="Lato" w:cs="Arial"/>
          <w:lang w:val="en-US"/>
        </w:rPr>
        <w:t>50 m)</w:t>
      </w:r>
    </w:p>
    <w:p w14:paraId="1B27FA5A"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4</w:t>
      </w:r>
      <w:r w:rsidRPr="00B9703F">
        <w:rPr>
          <w:rFonts w:ascii="Lato" w:hAnsi="Lato" w:cs="Arial"/>
          <w:lang w:val="en-US"/>
        </w:rPr>
        <w:tab/>
        <w:t xml:space="preserve">Running pedestrians (speed </w:t>
      </w:r>
      <w:r w:rsidRPr="00B9703F">
        <w:rPr>
          <w:rFonts w:ascii="Lato" w:hAnsi="Lato" w:cs="Courier New"/>
          <w:lang w:val="en-US"/>
        </w:rPr>
        <w:t xml:space="preserve">≥ </w:t>
      </w:r>
      <w:r w:rsidRPr="00B9703F">
        <w:rPr>
          <w:rFonts w:ascii="Lato" w:hAnsi="Lato" w:cs="Arial"/>
          <w:lang w:val="en-US"/>
        </w:rPr>
        <w:t>3 m/s) (SYS-ROB-REQ2)</w:t>
      </w:r>
    </w:p>
    <w:p w14:paraId="2A933B1C"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5</w:t>
      </w:r>
      <w:r w:rsidRPr="00B9703F">
        <w:rPr>
          <w:rFonts w:ascii="Lato" w:hAnsi="Lato" w:cs="Arial"/>
          <w:lang w:val="en-US"/>
        </w:rPr>
        <w:tab/>
        <w:t>Walking pedestrians (speed &gt; 0 m/s but &lt; 3 m/s) (SYS-ROB-REQ2)</w:t>
      </w:r>
    </w:p>
    <w:p w14:paraId="6924B0AD" w14:textId="77777777" w:rsidR="005277AE" w:rsidRPr="00B9703F" w:rsidRDefault="005277AE" w:rsidP="005277AE">
      <w:pPr>
        <w:tabs>
          <w:tab w:val="left" w:pos="567"/>
        </w:tabs>
        <w:ind w:left="567" w:hanging="567"/>
        <w:rPr>
          <w:rFonts w:ascii="Lato" w:hAnsi="Lato" w:cs="Arial"/>
          <w:lang w:val="en-US"/>
        </w:rPr>
      </w:pPr>
      <w:r w:rsidRPr="00B9703F">
        <w:rPr>
          <w:rFonts w:ascii="Lato" w:hAnsi="Lato" w:cs="Arial"/>
          <w:b/>
          <w:bCs/>
          <w:lang w:val="en-US"/>
        </w:rPr>
        <w:t>S6</w:t>
      </w:r>
      <w:r w:rsidRPr="00B9703F">
        <w:rPr>
          <w:rFonts w:ascii="Lato" w:hAnsi="Lato" w:cs="Arial"/>
          <w:lang w:val="en-US"/>
        </w:rPr>
        <w:tab/>
        <w:t>Occluded pedestrians (entering or leaving the field of view, defined as bounding box in contact with any edge of image) (DAT-COM-REQ4)</w:t>
      </w:r>
    </w:p>
    <w:p w14:paraId="72D6E4CF"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7</w:t>
      </w:r>
      <w:r w:rsidRPr="00B9703F">
        <w:rPr>
          <w:rFonts w:ascii="Lato" w:hAnsi="Lato" w:cs="Arial"/>
          <w:lang w:val="en-US"/>
        </w:rPr>
        <w:tab/>
        <w:t>Male pedestrians (DAT-COM-REQ2)</w:t>
      </w:r>
    </w:p>
    <w:p w14:paraId="5A5BC33C"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8</w:t>
      </w:r>
      <w:r w:rsidRPr="00B9703F">
        <w:rPr>
          <w:rFonts w:ascii="Lato" w:hAnsi="Lato" w:cs="Arial"/>
          <w:lang w:val="en-US"/>
        </w:rPr>
        <w:tab/>
        <w:t>Female pedestrians (DAT-COM-REQ2)</w:t>
      </w:r>
    </w:p>
    <w:p w14:paraId="07DC204A" w14:textId="77777777" w:rsidR="005277AE" w:rsidRPr="00B9703F" w:rsidRDefault="005277AE" w:rsidP="005277AE">
      <w:pPr>
        <w:tabs>
          <w:tab w:val="left" w:pos="567"/>
        </w:tabs>
        <w:rPr>
          <w:rFonts w:ascii="Lato" w:hAnsi="Lato" w:cs="Arial"/>
          <w:lang w:val="en-US"/>
        </w:rPr>
      </w:pPr>
      <w:r w:rsidRPr="00B9703F">
        <w:rPr>
          <w:rFonts w:ascii="Lato" w:hAnsi="Lato" w:cs="Arial"/>
          <w:lang w:val="en-US"/>
        </w:rPr>
        <w:t>For the ML model in SMIRK, we evaluate pedestrian detection at IoU = 0.5, which for each image means:</w:t>
      </w:r>
    </w:p>
    <w:p w14:paraId="37FA3FF2" w14:textId="0CBB7363" w:rsidR="007F7253" w:rsidRPr="00B9703F" w:rsidRDefault="005277AE" w:rsidP="005277AE">
      <w:pPr>
        <w:tabs>
          <w:tab w:val="left" w:pos="567"/>
        </w:tabs>
        <w:rPr>
          <w:rFonts w:ascii="Lato" w:hAnsi="Lato" w:cs="Arial"/>
          <w:lang w:val="en-US"/>
        </w:rPr>
      </w:pPr>
      <w:r w:rsidRPr="00B9703F">
        <w:rPr>
          <w:rFonts w:ascii="Lato" w:hAnsi="Lato" w:cs="Arial"/>
          <w:b/>
          <w:bCs/>
          <w:lang w:val="en-US"/>
        </w:rPr>
        <w:t>TP</w:t>
      </w:r>
      <w:r w:rsidR="00F60327" w:rsidRPr="00B9703F">
        <w:rPr>
          <w:rFonts w:ascii="Lato" w:hAnsi="Lato" w:cs="Arial"/>
          <w:lang w:val="en-US"/>
        </w:rPr>
        <w:tab/>
      </w:r>
      <w:r w:rsidRPr="00B9703F">
        <w:rPr>
          <w:rFonts w:ascii="Lato" w:hAnsi="Lato" w:cs="Arial"/>
          <w:lang w:val="en-US"/>
        </w:rPr>
        <w:t xml:space="preserve">True positive: IoU </w:t>
      </w:r>
      <w:r w:rsidRPr="00B9703F">
        <w:rPr>
          <w:rFonts w:ascii="Lato" w:hAnsi="Lato" w:cs="Courier New"/>
          <w:lang w:val="en-US"/>
        </w:rPr>
        <w:t xml:space="preserve">≥ </w:t>
      </w:r>
      <w:r w:rsidRPr="00B9703F">
        <w:rPr>
          <w:rFonts w:ascii="Lato" w:hAnsi="Lato" w:cs="Arial"/>
          <w:lang w:val="en-US"/>
        </w:rPr>
        <w:t>0.5</w:t>
      </w:r>
    </w:p>
    <w:p w14:paraId="419A1CCF" w14:textId="3C74661C" w:rsidR="007F7253" w:rsidRPr="00B9703F" w:rsidRDefault="005277AE" w:rsidP="005277AE">
      <w:pPr>
        <w:tabs>
          <w:tab w:val="left" w:pos="567"/>
        </w:tabs>
        <w:rPr>
          <w:rFonts w:ascii="Lato" w:hAnsi="Lato" w:cs="Arial"/>
          <w:lang w:val="en-US"/>
        </w:rPr>
      </w:pPr>
      <w:r w:rsidRPr="00B9703F">
        <w:rPr>
          <w:rFonts w:ascii="Lato" w:hAnsi="Lato" w:cs="Arial"/>
          <w:b/>
          <w:bCs/>
          <w:lang w:val="en-US"/>
        </w:rPr>
        <w:t>FP</w:t>
      </w:r>
      <w:r w:rsidR="00F60327" w:rsidRPr="00B9703F">
        <w:rPr>
          <w:rFonts w:ascii="Lato" w:hAnsi="Lato" w:cs="Arial"/>
          <w:lang w:val="en-US"/>
        </w:rPr>
        <w:tab/>
      </w:r>
      <w:r w:rsidRPr="00B9703F">
        <w:rPr>
          <w:rFonts w:ascii="Lato" w:hAnsi="Lato" w:cs="Arial"/>
          <w:lang w:val="en-US"/>
        </w:rPr>
        <w:t>False positive: IoU &lt; 0.5</w:t>
      </w:r>
    </w:p>
    <w:p w14:paraId="4446DF98" w14:textId="78BA26A8" w:rsidR="007F7253" w:rsidRPr="00B9703F" w:rsidRDefault="005277AE" w:rsidP="00F60327">
      <w:pPr>
        <w:tabs>
          <w:tab w:val="left" w:pos="567"/>
        </w:tabs>
        <w:ind w:left="567" w:hanging="567"/>
        <w:rPr>
          <w:rFonts w:ascii="Lato" w:hAnsi="Lato" w:cs="Arial"/>
          <w:lang w:val="en-US"/>
        </w:rPr>
      </w:pPr>
      <w:r w:rsidRPr="00B9703F">
        <w:rPr>
          <w:rFonts w:ascii="Lato" w:hAnsi="Lato" w:cs="Arial"/>
          <w:b/>
          <w:bCs/>
          <w:lang w:val="en-US"/>
        </w:rPr>
        <w:t>FN</w:t>
      </w:r>
      <w:r w:rsidR="00F60327" w:rsidRPr="00B9703F">
        <w:rPr>
          <w:rFonts w:ascii="Lato" w:hAnsi="Lato" w:cs="Arial"/>
          <w:b/>
          <w:bCs/>
          <w:lang w:val="en-US"/>
        </w:rPr>
        <w:tab/>
      </w:r>
      <w:r w:rsidRPr="00B9703F">
        <w:rPr>
          <w:rFonts w:ascii="Lato" w:hAnsi="Lato" w:cs="Arial"/>
          <w:lang w:val="en-US"/>
        </w:rPr>
        <w:t>False negative: There is a ground truth bounding box in the image, but no</w:t>
      </w:r>
      <w:r w:rsidRPr="00B9703F">
        <w:rPr>
          <w:rFonts w:ascii="Lato" w:hAnsi="Lato"/>
          <w:lang w:val="en-US"/>
        </w:rPr>
        <w:br/>
      </w:r>
      <w:r w:rsidRPr="00B9703F">
        <w:rPr>
          <w:rFonts w:ascii="Lato" w:hAnsi="Lato" w:cs="Arial"/>
          <w:lang w:val="en-US"/>
        </w:rPr>
        <w:t>predicted bounding box.</w:t>
      </w:r>
    </w:p>
    <w:p w14:paraId="7F9A1917" w14:textId="7475C1D4" w:rsidR="00B3281C" w:rsidRPr="00B9703F" w:rsidRDefault="005277AE" w:rsidP="00F60327">
      <w:pPr>
        <w:tabs>
          <w:tab w:val="left" w:pos="567"/>
        </w:tabs>
        <w:ind w:left="567" w:hanging="567"/>
        <w:rPr>
          <w:rFonts w:ascii="Lato" w:hAnsi="Lato" w:cs="Arial"/>
          <w:lang w:val="en-US"/>
        </w:rPr>
      </w:pPr>
      <w:r w:rsidRPr="00B9703F">
        <w:rPr>
          <w:rFonts w:ascii="Lato" w:hAnsi="Lato" w:cs="Arial"/>
          <w:b/>
          <w:bCs/>
          <w:lang w:val="en-US"/>
        </w:rPr>
        <w:t>TN</w:t>
      </w:r>
      <w:r w:rsidR="00F60327" w:rsidRPr="00B9703F">
        <w:rPr>
          <w:rFonts w:ascii="Lato" w:hAnsi="Lato" w:cs="Arial"/>
          <w:lang w:val="en-US"/>
        </w:rPr>
        <w:tab/>
      </w:r>
      <w:r w:rsidRPr="00B9703F">
        <w:rPr>
          <w:rFonts w:ascii="Lato" w:hAnsi="Lato" w:cs="Arial"/>
          <w:lang w:val="en-US"/>
        </w:rPr>
        <w:t>True negative: All parts of the image with neither a ground truth nor a</w:t>
      </w:r>
      <w:r w:rsidR="007F7253" w:rsidRPr="00B9703F">
        <w:rPr>
          <w:rFonts w:ascii="Lato" w:hAnsi="Lato" w:cs="Arial"/>
          <w:lang w:val="en-US"/>
        </w:rPr>
        <w:t xml:space="preserve"> </w:t>
      </w:r>
      <w:r w:rsidRPr="00B9703F">
        <w:rPr>
          <w:rFonts w:ascii="Lato" w:hAnsi="Lato" w:cs="Arial"/>
          <w:lang w:val="en-US"/>
        </w:rPr>
        <w:t>predicted bounding box. This output carries no meaning in our case.</w:t>
      </w:r>
    </w:p>
    <w:p w14:paraId="6499D255" w14:textId="77777777" w:rsidR="00B3281C" w:rsidRPr="00B9703F" w:rsidRDefault="00B3281C">
      <w:pPr>
        <w:rPr>
          <w:rFonts w:ascii="Lato" w:hAnsi="Lato" w:cs="Arial"/>
          <w:lang w:val="en-US"/>
        </w:rPr>
      </w:pPr>
      <w:r w:rsidRPr="00B9703F">
        <w:rPr>
          <w:rFonts w:ascii="Lato" w:hAnsi="Lato" w:cs="Arial"/>
          <w:lang w:val="en-US"/>
        </w:rPr>
        <w:br w:type="page"/>
      </w:r>
    </w:p>
    <w:p w14:paraId="7DD5CC2B" w14:textId="54984127" w:rsidR="00B3281C" w:rsidRPr="00B9703F" w:rsidRDefault="00B3281C" w:rsidP="00B3281C">
      <w:pPr>
        <w:rPr>
          <w:rFonts w:ascii="Lato" w:hAnsi="Lato"/>
          <w:b/>
          <w:bCs/>
          <w:lang w:val="en-US"/>
        </w:rPr>
      </w:pPr>
      <w:r w:rsidRPr="00B9703F">
        <w:rPr>
          <w:rFonts w:ascii="Lato" w:hAnsi="Lato"/>
          <w:b/>
          <w:bCs/>
          <w:lang w:val="en-US"/>
        </w:rPr>
        <w:lastRenderedPageBreak/>
        <w:t>Results</w:t>
      </w:r>
    </w:p>
    <w:p w14:paraId="70085706" w14:textId="530A31D5" w:rsidR="00B3281C" w:rsidRPr="00B9703F" w:rsidRDefault="00B3281C" w:rsidP="00B3281C">
      <w:pPr>
        <w:jc w:val="both"/>
        <w:rPr>
          <w:rFonts w:ascii="Lato" w:hAnsi="Lato"/>
          <w:b/>
          <w:bCs/>
          <w:lang w:val="en-US"/>
        </w:rPr>
      </w:pPr>
      <w:r w:rsidRPr="00B9703F">
        <w:rPr>
          <w:rFonts w:ascii="Lato" w:hAnsi="Lato" w:cs="Arial"/>
          <w:lang w:val="en-US"/>
        </w:rPr>
        <w:t>The total number of images in the internal test data is 139,526 (135,139 pedestrians (96.9%) and 4,387 non-pedestrians (3.1%)). Figure 1 depicts four subplots representing IoU = 0.5: A) P vs R, B) F1 vs. Conf, C) P vs. Conf, and D) R vs. Conf. Subplot A) shows that the ML model is highly accurate, i.e., the unavoidable discrimination-efficiency tradeoff of object detection is only visible in the upper right corner. Subplots B)–D) shows how P, R, and F1 vary with different Conf thresholds.</w:t>
      </w:r>
    </w:p>
    <w:p w14:paraId="5F891A1D" w14:textId="29BBAF9D" w:rsidR="00B3281C" w:rsidRPr="00B9703F" w:rsidRDefault="00B3281C">
      <w:pPr>
        <w:rPr>
          <w:rFonts w:ascii="Lato" w:hAnsi="Lato"/>
          <w:lang w:val="en-US"/>
        </w:rPr>
      </w:pPr>
      <w:r w:rsidRPr="00B9703F">
        <w:rPr>
          <w:rFonts w:ascii="Lato" w:hAnsi="Lato"/>
          <w:noProof/>
          <w:lang w:val="en-US"/>
        </w:rPr>
        <w:drawing>
          <wp:inline distT="0" distB="0" distL="0" distR="0" wp14:anchorId="4C87D4C4" wp14:editId="11FA3660">
            <wp:extent cx="5391902" cy="5430008"/>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902" cy="5430008"/>
                    </a:xfrm>
                    <a:prstGeom prst="rect">
                      <a:avLst/>
                    </a:prstGeom>
                  </pic:spPr>
                </pic:pic>
              </a:graphicData>
            </a:graphic>
          </wp:inline>
        </w:drawing>
      </w:r>
    </w:p>
    <w:p w14:paraId="1E19C93E" w14:textId="295EA341" w:rsidR="00B3281C" w:rsidRPr="00B9703F" w:rsidRDefault="00B3281C" w:rsidP="00B9703F">
      <w:pPr>
        <w:jc w:val="center"/>
        <w:rPr>
          <w:rFonts w:ascii="Lato" w:hAnsi="Lato"/>
          <w:lang w:val="en-US"/>
        </w:rPr>
      </w:pPr>
      <w:r w:rsidRPr="00B9703F">
        <w:rPr>
          <w:rFonts w:ascii="Lato" w:hAnsi="Lato"/>
          <w:lang w:val="en-US"/>
        </w:rPr>
        <w:t xml:space="preserve">Figure 1: </w:t>
      </w:r>
      <w:r w:rsidRPr="00B9703F">
        <w:rPr>
          <w:rFonts w:ascii="Lato" w:hAnsi="Lato" w:cs="Arial"/>
          <w:lang w:val="en-US"/>
        </w:rPr>
        <w:t>Evaluation of the ML model on the internal test data at IoU=0.5.</w:t>
      </w:r>
    </w:p>
    <w:p w14:paraId="7C25B1E4" w14:textId="742C7D91" w:rsidR="005277AE" w:rsidRPr="00B9703F" w:rsidRDefault="00B3281C" w:rsidP="00D85347">
      <w:pPr>
        <w:tabs>
          <w:tab w:val="left" w:pos="567"/>
        </w:tabs>
        <w:jc w:val="both"/>
        <w:rPr>
          <w:rFonts w:ascii="Lato" w:hAnsi="Lato" w:cs="Arial"/>
          <w:lang w:val="en-US"/>
        </w:rPr>
      </w:pPr>
      <w:r w:rsidRPr="00B9703F">
        <w:rPr>
          <w:rFonts w:ascii="Lato" w:hAnsi="Lato" w:cs="Arial"/>
          <w:lang w:val="en-US"/>
        </w:rPr>
        <w:t xml:space="preserve">Table 1 presents further details of the accuracy of the ML model for the selected Conf </w:t>
      </w:r>
      <w:proofErr w:type="gramStart"/>
      <w:r w:rsidRPr="00B9703F">
        <w:rPr>
          <w:rFonts w:ascii="Lato" w:hAnsi="Lato" w:cs="Arial"/>
          <w:lang w:val="en-US"/>
        </w:rPr>
        <w:t>threshold,organized</w:t>
      </w:r>
      <w:proofErr w:type="gramEnd"/>
      <w:r w:rsidRPr="00B9703F">
        <w:rPr>
          <w:rFonts w:ascii="Lato" w:hAnsi="Lato" w:cs="Arial"/>
          <w:lang w:val="en-US"/>
        </w:rPr>
        <w:t xml:space="preserve"> into 1) all distances from the ego car, 2) within 80 m, and 3) within 50 m, respectively. The table also shows the effect of adding OOD detection using the autoencoder, i.e., a substantially reduced number of FPs.</w:t>
      </w:r>
    </w:p>
    <w:p w14:paraId="6AE8EBF0" w14:textId="77777777" w:rsidR="00B9703F" w:rsidRDefault="00B9703F">
      <w:pPr>
        <w:rPr>
          <w:rFonts w:ascii="Lato" w:hAnsi="Lato" w:cs="Arial"/>
          <w:lang w:val="en-US"/>
        </w:rPr>
      </w:pPr>
      <w:r>
        <w:rPr>
          <w:rFonts w:ascii="Lato" w:hAnsi="Lato" w:cs="Arial"/>
          <w:lang w:val="en-US"/>
        </w:rPr>
        <w:br w:type="page"/>
      </w:r>
    </w:p>
    <w:p w14:paraId="69DA18F0" w14:textId="7D060489" w:rsidR="00D85347" w:rsidRPr="00B9703F" w:rsidRDefault="00D85347" w:rsidP="00B9703F">
      <w:pPr>
        <w:tabs>
          <w:tab w:val="left" w:pos="567"/>
        </w:tabs>
        <w:jc w:val="center"/>
        <w:rPr>
          <w:rFonts w:ascii="Lato" w:hAnsi="Lato" w:cs="Arial"/>
          <w:lang w:val="en-US"/>
        </w:rPr>
      </w:pPr>
      <w:r w:rsidRPr="00B9703F">
        <w:rPr>
          <w:rFonts w:ascii="Lato" w:hAnsi="Lato" w:cs="Arial"/>
          <w:lang w:val="en-US"/>
        </w:rPr>
        <w:lastRenderedPageBreak/>
        <w:t>Table 1: ML model accuracy on the internal test data at the Conf threshold 0.448.</w:t>
      </w:r>
    </w:p>
    <w:p w14:paraId="266244DF" w14:textId="29A7C65F" w:rsidR="00D85347" w:rsidRPr="00B9703F" w:rsidRDefault="00D85347" w:rsidP="00B9703F">
      <w:pPr>
        <w:tabs>
          <w:tab w:val="left" w:pos="567"/>
        </w:tabs>
        <w:jc w:val="center"/>
        <w:rPr>
          <w:rFonts w:ascii="Lato" w:hAnsi="Lato"/>
          <w:lang w:val="en-US"/>
        </w:rPr>
      </w:pPr>
      <w:r w:rsidRPr="00B9703F">
        <w:rPr>
          <w:rFonts w:ascii="Lato" w:hAnsi="Lato"/>
          <w:noProof/>
          <w:lang w:val="en-US"/>
        </w:rPr>
        <w:drawing>
          <wp:inline distT="0" distB="0" distL="0" distR="0" wp14:anchorId="1508D54B" wp14:editId="0EEB4E6E">
            <wp:extent cx="5420481" cy="1267002"/>
            <wp:effectExtent l="0" t="0" r="0" b="9525"/>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0481" cy="1267002"/>
                    </a:xfrm>
                    <a:prstGeom prst="rect">
                      <a:avLst/>
                    </a:prstGeom>
                  </pic:spPr>
                </pic:pic>
              </a:graphicData>
            </a:graphic>
          </wp:inline>
        </w:drawing>
      </w:r>
    </w:p>
    <w:p w14:paraId="24720015" w14:textId="7548F673" w:rsidR="00D85347" w:rsidRPr="00B9703F" w:rsidRDefault="00D85347" w:rsidP="00D85347">
      <w:pPr>
        <w:tabs>
          <w:tab w:val="left" w:pos="567"/>
        </w:tabs>
        <w:jc w:val="both"/>
        <w:rPr>
          <w:rFonts w:ascii="Lato" w:hAnsi="Lato"/>
          <w:lang w:val="en-US"/>
        </w:rPr>
      </w:pPr>
      <w:r w:rsidRPr="00B9703F">
        <w:rPr>
          <w:rFonts w:ascii="Lato" w:hAnsi="Lato" w:cs="Arial"/>
          <w:lang w:val="en-US"/>
        </w:rPr>
        <w:t>Table 6 demonstrates how the ML model satisfies the performance requirements on the internal test data. First, the TP rate (95.9%) and the FN rate (0.31%) for the respective distances meet the requirements. The model’s FPPI (0.42%), on the other hand, is too high to meet SYS-PER-REQ3 as we observed 444 FPs (cones outnumber spheres by 2:1). This observation reinforces the need to use a safety cage architecture, i.e., OOD detection that can reject input that does not resemble the training data. The rightmost column in Table 6 shows how the FPPI decreased to 0.012% with the autoencoder. All basic shapes were rejected, but 13 images with pedestrians led to FPs within the ODD due to too low IoU scores.</w:t>
      </w:r>
    </w:p>
    <w:p w14:paraId="1408D5C6" w14:textId="5FCCD1DB" w:rsidR="00D85347" w:rsidRPr="00B9703F" w:rsidRDefault="00D85347" w:rsidP="00B9703F">
      <w:pPr>
        <w:tabs>
          <w:tab w:val="left" w:pos="567"/>
        </w:tabs>
        <w:jc w:val="center"/>
        <w:rPr>
          <w:rFonts w:ascii="Lato" w:hAnsi="Lato"/>
          <w:lang w:val="en-US"/>
        </w:rPr>
      </w:pPr>
      <w:r w:rsidRPr="00B9703F">
        <w:rPr>
          <w:rFonts w:ascii="Lato" w:hAnsi="Lato"/>
          <w:lang w:val="en-US"/>
        </w:rPr>
        <w:t xml:space="preserve">Table 2: </w:t>
      </w:r>
      <w:r w:rsidRPr="00B9703F">
        <w:rPr>
          <w:rFonts w:ascii="Lato" w:hAnsi="Lato" w:cs="Arial"/>
          <w:lang w:val="en-US"/>
        </w:rPr>
        <w:t>ML model satisfaction of the performance requirements on the internal test data</w:t>
      </w:r>
      <w:r w:rsidRPr="00B9703F">
        <w:rPr>
          <w:rFonts w:ascii="Lato" w:hAnsi="Lato"/>
          <w:lang w:val="en-US"/>
        </w:rPr>
        <w:br/>
      </w:r>
      <w:r w:rsidRPr="00B9703F">
        <w:rPr>
          <w:rFonts w:ascii="Lato" w:hAnsi="Lato" w:cs="Arial"/>
          <w:lang w:val="en-US"/>
        </w:rPr>
        <w:t xml:space="preserve">at the Conf threshold 0.448. </w:t>
      </w:r>
      <w:r w:rsidRPr="00B9703F">
        <w:rPr>
          <w:rFonts w:ascii="Lato" w:hAnsi="Lato" w:cs="Arial"/>
        </w:rPr>
        <w:t>R1–R4 = SYS-PER-REQ1–4.</w:t>
      </w:r>
    </w:p>
    <w:p w14:paraId="6F9A1E24" w14:textId="2CE148B1" w:rsidR="00D85347" w:rsidRPr="00B9703F" w:rsidRDefault="00D85347" w:rsidP="00B9703F">
      <w:pPr>
        <w:tabs>
          <w:tab w:val="left" w:pos="567"/>
        </w:tabs>
        <w:jc w:val="center"/>
        <w:rPr>
          <w:rFonts w:ascii="Lato" w:hAnsi="Lato"/>
          <w:lang w:val="en-US"/>
        </w:rPr>
      </w:pPr>
      <w:r w:rsidRPr="00B9703F">
        <w:rPr>
          <w:rFonts w:ascii="Lato" w:hAnsi="Lato"/>
          <w:noProof/>
          <w:lang w:val="en-US"/>
        </w:rPr>
        <w:drawing>
          <wp:inline distT="0" distB="0" distL="0" distR="0" wp14:anchorId="640E9AEB" wp14:editId="1F5A1352">
            <wp:extent cx="5582429" cy="1648055"/>
            <wp:effectExtent l="0" t="0" r="0" b="9525"/>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2429" cy="1648055"/>
                    </a:xfrm>
                    <a:prstGeom prst="rect">
                      <a:avLst/>
                    </a:prstGeom>
                  </pic:spPr>
                </pic:pic>
              </a:graphicData>
            </a:graphic>
          </wp:inline>
        </w:drawing>
      </w:r>
    </w:p>
    <w:p w14:paraId="59AE8C8F" w14:textId="79ECE0E8" w:rsidR="00D85347" w:rsidRPr="00B9703F" w:rsidRDefault="00D85347" w:rsidP="00B9703F">
      <w:pPr>
        <w:tabs>
          <w:tab w:val="left" w:pos="567"/>
        </w:tabs>
        <w:jc w:val="both"/>
        <w:rPr>
          <w:rFonts w:ascii="Lato" w:hAnsi="Lato" w:cs="Arial"/>
          <w:lang w:val="en-US"/>
        </w:rPr>
      </w:pPr>
      <w:r w:rsidRPr="00B9703F">
        <w:rPr>
          <w:rFonts w:ascii="Lato" w:hAnsi="Lato" w:cs="Arial"/>
          <w:lang w:val="en-US"/>
        </w:rPr>
        <w:t xml:space="preserve">SYS-PER-REQ4 is met as the fraction of rolling windows with more than a single FN is 0.24%, i.e., </w:t>
      </w:r>
      <w:r w:rsidRPr="00B9703F">
        <w:rPr>
          <w:rFonts w:ascii="Lato" w:hAnsi="Lato" w:cs="Courier New"/>
          <w:lang w:val="en-US"/>
        </w:rPr>
        <w:t xml:space="preserve">≤ </w:t>
      </w:r>
      <w:r w:rsidRPr="00B9703F">
        <w:rPr>
          <w:rFonts w:ascii="Lato" w:hAnsi="Lato" w:cs="Arial"/>
          <w:lang w:val="en-US"/>
        </w:rPr>
        <w:t xml:space="preserve">3%. Figure 2 shows the distribution of position errors in the object detection for pedestrians within 80 m of ego car, i.e., the difference between the object detection position and ESI Pro-SiVIC ground truth. The median error is 1.0 cm, the 99% percentile is 5.6 cm, and the largest observed error is 12.7 cm. Thus, we show that SYS-PER- REQ5 is satisfied for the internal test data, i.e., </w:t>
      </w:r>
      <w:r w:rsidRPr="00B9703F">
        <w:rPr>
          <w:rFonts w:ascii="Lato" w:hAnsi="Lato" w:cs="Courier New"/>
          <w:lang w:val="en-US"/>
        </w:rPr>
        <w:t xml:space="preserve">≤ </w:t>
      </w:r>
      <w:r w:rsidRPr="00B9703F">
        <w:rPr>
          <w:rFonts w:ascii="Lato" w:hAnsi="Lato" w:cs="Arial"/>
          <w:lang w:val="en-US"/>
        </w:rPr>
        <w:t>50 cm position error for pedestrian detection within 80 m. Note that satisfaction of SYS-PER-REQ6, i.e., sufficient inference speed, is demonstrated as part of the system testing.</w:t>
      </w:r>
    </w:p>
    <w:p w14:paraId="02D65C88" w14:textId="74A8872C" w:rsidR="00D85347" w:rsidRPr="00B9703F" w:rsidRDefault="00D85347" w:rsidP="00B3281C">
      <w:pPr>
        <w:tabs>
          <w:tab w:val="left" w:pos="567"/>
        </w:tabs>
        <w:rPr>
          <w:rFonts w:ascii="Lato" w:hAnsi="Lato" w:cs="Arial"/>
          <w:lang w:val="en-US"/>
        </w:rPr>
      </w:pPr>
    </w:p>
    <w:p w14:paraId="0056A4EB" w14:textId="5EFC7FA6" w:rsidR="00D85347" w:rsidRPr="00B9703F" w:rsidRDefault="00D85347" w:rsidP="00D85347">
      <w:pPr>
        <w:tabs>
          <w:tab w:val="left" w:pos="567"/>
        </w:tabs>
        <w:jc w:val="center"/>
        <w:rPr>
          <w:rFonts w:ascii="Lato" w:hAnsi="Lato"/>
          <w:lang w:val="en-US"/>
        </w:rPr>
      </w:pPr>
      <w:r w:rsidRPr="00B9703F">
        <w:rPr>
          <w:rFonts w:ascii="Lato" w:hAnsi="Lato"/>
          <w:noProof/>
          <w:lang w:val="en-US"/>
        </w:rPr>
        <w:lastRenderedPageBreak/>
        <w:drawing>
          <wp:inline distT="0" distB="0" distL="0" distR="0" wp14:anchorId="35BD4B49" wp14:editId="39FDF714">
            <wp:extent cx="3753374" cy="2524477"/>
            <wp:effectExtent l="0" t="0" r="0" b="9525"/>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53374" cy="2524477"/>
                    </a:xfrm>
                    <a:prstGeom prst="rect">
                      <a:avLst/>
                    </a:prstGeom>
                  </pic:spPr>
                </pic:pic>
              </a:graphicData>
            </a:graphic>
          </wp:inline>
        </w:drawing>
      </w:r>
    </w:p>
    <w:p w14:paraId="17B9E4CA" w14:textId="0F7D1115" w:rsidR="00D85347" w:rsidRPr="00B9703F" w:rsidRDefault="00D85347" w:rsidP="00D85347">
      <w:pPr>
        <w:tabs>
          <w:tab w:val="left" w:pos="567"/>
        </w:tabs>
        <w:jc w:val="center"/>
        <w:rPr>
          <w:rFonts w:ascii="Lato" w:hAnsi="Lato" w:cs="Arial"/>
          <w:lang w:val="en-US"/>
        </w:rPr>
      </w:pPr>
      <w:r w:rsidRPr="00B9703F">
        <w:rPr>
          <w:rFonts w:ascii="Lato" w:hAnsi="Lato"/>
          <w:lang w:val="en-US"/>
        </w:rPr>
        <w:t xml:space="preserve">Figure 2: </w:t>
      </w:r>
      <w:r w:rsidRPr="00B9703F">
        <w:rPr>
          <w:rFonts w:ascii="Lato" w:hAnsi="Lato" w:cs="Arial"/>
          <w:lang w:val="en-US"/>
        </w:rPr>
        <w:t>Distribution of position errors for the internal test data.</w:t>
      </w:r>
    </w:p>
    <w:p w14:paraId="741EAD81" w14:textId="228185AE" w:rsidR="00D85347" w:rsidRPr="00B9703F" w:rsidRDefault="00D85347" w:rsidP="00D85347">
      <w:pPr>
        <w:tabs>
          <w:tab w:val="left" w:pos="567"/>
        </w:tabs>
        <w:jc w:val="both"/>
        <w:rPr>
          <w:rFonts w:ascii="Lato" w:hAnsi="Lato" w:cs="Arial"/>
          <w:lang w:val="en-US"/>
        </w:rPr>
      </w:pPr>
      <w:r w:rsidRPr="00B9703F">
        <w:rPr>
          <w:rFonts w:ascii="Lato" w:hAnsi="Lato" w:cs="Arial"/>
          <w:lang w:val="en-US"/>
        </w:rPr>
        <w:t>Table 3 presents the output of the ML model on the eight slices of internal</w:t>
      </w:r>
      <w:r w:rsidRPr="00B9703F">
        <w:rPr>
          <w:rFonts w:ascii="Lato" w:hAnsi="Lato"/>
          <w:lang w:val="en-US"/>
        </w:rPr>
        <w:br/>
      </w:r>
      <w:r w:rsidRPr="00B9703F">
        <w:rPr>
          <w:rFonts w:ascii="Lato" w:hAnsi="Lato" w:cs="Arial"/>
          <w:lang w:val="en-US"/>
        </w:rPr>
        <w:t>test data S1-S8. Note that we saved the children in the ESI</w:t>
      </w:r>
      <w:r w:rsidRPr="00B9703F">
        <w:rPr>
          <w:rFonts w:ascii="Lato" w:hAnsi="Lato"/>
          <w:lang w:val="en-US"/>
        </w:rPr>
        <w:br/>
      </w:r>
      <w:r w:rsidRPr="00B9703F">
        <w:rPr>
          <w:rFonts w:ascii="Lato" w:hAnsi="Lato" w:cs="Arial"/>
          <w:lang w:val="en-US"/>
        </w:rPr>
        <w:t>Pro-SiVIC object catalog for the verification data, i.e., S9 does not exist in the</w:t>
      </w:r>
      <w:r w:rsidRPr="00B9703F">
        <w:rPr>
          <w:rFonts w:ascii="Lato" w:hAnsi="Lato"/>
          <w:lang w:val="en-US"/>
        </w:rPr>
        <w:br/>
      </w:r>
      <w:r w:rsidRPr="00B9703F">
        <w:rPr>
          <w:rFonts w:ascii="Lato" w:hAnsi="Lato" w:cs="Arial"/>
          <w:lang w:val="en-US"/>
        </w:rPr>
        <w:t>internal test data. Apart from the S6 slice with occlusion, the model accuracy</w:t>
      </w:r>
      <w:r w:rsidRPr="00B9703F">
        <w:rPr>
          <w:rFonts w:ascii="Lato" w:hAnsi="Lato"/>
          <w:lang w:val="en-US"/>
        </w:rPr>
        <w:br/>
      </w:r>
      <w:r w:rsidRPr="00B9703F">
        <w:rPr>
          <w:rFonts w:ascii="Lato" w:hAnsi="Lato" w:cs="Arial"/>
          <w:lang w:val="en-US"/>
        </w:rPr>
        <w:t>is consistent across the slices which corroborates satisfaction of the robustness</w:t>
      </w:r>
      <w:r w:rsidRPr="00B9703F">
        <w:rPr>
          <w:rFonts w:ascii="Lato" w:hAnsi="Lato"/>
          <w:lang w:val="en-US"/>
        </w:rPr>
        <w:br/>
      </w:r>
      <w:r w:rsidRPr="00B9703F">
        <w:rPr>
          <w:rFonts w:ascii="Lato" w:hAnsi="Lato" w:cs="Arial"/>
          <w:lang w:val="en-US"/>
        </w:rPr>
        <w:t>requirements on the internal test data, e.g., in relation to pose (SYS-ROB-</w:t>
      </w:r>
      <w:r w:rsidRPr="00B9703F">
        <w:rPr>
          <w:rFonts w:ascii="Lato" w:hAnsi="Lato"/>
          <w:lang w:val="en-US"/>
        </w:rPr>
        <w:br/>
      </w:r>
      <w:r w:rsidRPr="00B9703F">
        <w:rPr>
          <w:rFonts w:ascii="Lato" w:hAnsi="Lato" w:cs="Arial"/>
          <w:lang w:val="en-US"/>
        </w:rPr>
        <w:t>REQ2), size (SYS-ROB-REQ2), and appearance (SYS-ROB-REQ2).</w:t>
      </w:r>
    </w:p>
    <w:p w14:paraId="5DF2252C" w14:textId="2961C303" w:rsidR="00D85347" w:rsidRPr="00B9703F" w:rsidRDefault="00D85347" w:rsidP="00D85347">
      <w:pPr>
        <w:tabs>
          <w:tab w:val="left" w:pos="567"/>
        </w:tabs>
        <w:jc w:val="center"/>
        <w:rPr>
          <w:rFonts w:ascii="Lato" w:hAnsi="Lato" w:cs="Arial"/>
          <w:lang w:val="en-US"/>
        </w:rPr>
      </w:pPr>
      <w:r w:rsidRPr="00B9703F">
        <w:rPr>
          <w:rFonts w:ascii="Lato" w:hAnsi="Lato" w:cs="Arial"/>
          <w:lang w:val="en-US"/>
        </w:rPr>
        <w:t>Table 3</w:t>
      </w:r>
      <w:r w:rsidR="00B9703F" w:rsidRPr="00B9703F">
        <w:rPr>
          <w:rFonts w:ascii="Lato" w:hAnsi="Lato" w:cs="Arial"/>
          <w:lang w:val="en-US"/>
        </w:rPr>
        <w:t>: ML model accuracy on eight slices of the internal test data. Every second rows show results for the ML model followed by OOD detection using the autoencoder.</w:t>
      </w:r>
    </w:p>
    <w:p w14:paraId="7A388A61" w14:textId="2205A748" w:rsidR="00D85347" w:rsidRPr="00B9703F" w:rsidRDefault="00D85347" w:rsidP="00D85347">
      <w:pPr>
        <w:tabs>
          <w:tab w:val="left" w:pos="567"/>
        </w:tabs>
        <w:jc w:val="center"/>
        <w:rPr>
          <w:rFonts w:ascii="Lato" w:hAnsi="Lato"/>
          <w:lang w:val="en-US"/>
        </w:rPr>
      </w:pPr>
      <w:r w:rsidRPr="00B9703F">
        <w:rPr>
          <w:rFonts w:ascii="Lato" w:hAnsi="Lato"/>
          <w:noProof/>
          <w:lang w:val="en-US"/>
        </w:rPr>
        <w:drawing>
          <wp:inline distT="0" distB="0" distL="0" distR="0" wp14:anchorId="4DEF3CB6" wp14:editId="6DF8FDDD">
            <wp:extent cx="5048955" cy="2734057"/>
            <wp:effectExtent l="0" t="0" r="0" b="952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8955" cy="2734057"/>
                    </a:xfrm>
                    <a:prstGeom prst="rect">
                      <a:avLst/>
                    </a:prstGeom>
                  </pic:spPr>
                </pic:pic>
              </a:graphicData>
            </a:graphic>
          </wp:inline>
        </w:drawing>
      </w:r>
    </w:p>
    <w:sectPr w:rsidR="00D85347" w:rsidRPr="00B9703F">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004D0" w14:textId="77777777" w:rsidR="00BB2114" w:rsidRDefault="00BB2114" w:rsidP="002B42FE">
      <w:pPr>
        <w:spacing w:after="0" w:line="240" w:lineRule="auto"/>
      </w:pPr>
      <w:r>
        <w:separator/>
      </w:r>
    </w:p>
  </w:endnote>
  <w:endnote w:type="continuationSeparator" w:id="0">
    <w:p w14:paraId="540E89F3" w14:textId="77777777" w:rsidR="00BB2114" w:rsidRDefault="00BB2114" w:rsidP="002B4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6A24C" w14:textId="77777777" w:rsidR="00BB2114" w:rsidRDefault="00BB2114" w:rsidP="002B42FE">
      <w:pPr>
        <w:spacing w:after="0" w:line="240" w:lineRule="auto"/>
      </w:pPr>
      <w:r>
        <w:separator/>
      </w:r>
    </w:p>
  </w:footnote>
  <w:footnote w:type="continuationSeparator" w:id="0">
    <w:p w14:paraId="2A9300D2" w14:textId="77777777" w:rsidR="00BB2114" w:rsidRDefault="00BB2114" w:rsidP="002B42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276E6" w14:textId="77777777" w:rsidR="00E5776C" w:rsidRPr="00F57F34" w:rsidRDefault="002B42FE">
    <w:pPr>
      <w:pStyle w:val="Sidhuvud"/>
      <w:rPr>
        <w:lang w:val="en-US"/>
      </w:rPr>
    </w:pPr>
    <w:r w:rsidRPr="00F57F34">
      <w:rPr>
        <w:lang w:val="en-US"/>
      </w:rPr>
      <w:t>2022-06-16</w:t>
    </w:r>
  </w:p>
  <w:p w14:paraId="5B8D1EBB" w14:textId="6EB82E1E" w:rsidR="002B42FE" w:rsidRPr="00F57F34" w:rsidRDefault="002F6F3C">
    <w:pPr>
      <w:pStyle w:val="Sidhuvud"/>
      <w:rPr>
        <w:lang w:val="en-US"/>
      </w:rPr>
    </w:pPr>
    <w:r w:rsidRPr="00F57F34">
      <w:rPr>
        <w:lang w:val="en-US"/>
      </w:rPr>
      <w:t xml:space="preserve">Kasper Socha, </w:t>
    </w:r>
    <w:r w:rsidR="00FF7585" w:rsidRPr="00F57F34">
      <w:rPr>
        <w:lang w:val="en-US"/>
      </w:rPr>
      <w:t>Markus Borg</w:t>
    </w:r>
  </w:p>
  <w:p w14:paraId="2ACE2990" w14:textId="53DE50E3" w:rsidR="00E5776C" w:rsidRPr="00F57F34" w:rsidRDefault="00E5776C">
    <w:pPr>
      <w:pStyle w:val="Sidhuvud"/>
      <w:rPr>
        <w:lang w:val="en-US"/>
      </w:rPr>
    </w:pPr>
    <w:r w:rsidRPr="00F57F34">
      <w:rPr>
        <w:lang w:val="en-US"/>
      </w:rPr>
      <w:t>RISE Research Institutes of Sweden</w:t>
    </w:r>
  </w:p>
  <w:p w14:paraId="12D1EEAE" w14:textId="77777777" w:rsidR="00E5776C" w:rsidRPr="00F57F34" w:rsidRDefault="00E5776C">
    <w:pPr>
      <w:pStyle w:val="Sidhuvud"/>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za3NDQ3NTKxNLdU0lEKTi0uzszPAykwrgUACJhehCwAAAA="/>
  </w:docVars>
  <w:rsids>
    <w:rsidRoot w:val="000A5897"/>
    <w:rsid w:val="000A5897"/>
    <w:rsid w:val="001C4A58"/>
    <w:rsid w:val="002B42FE"/>
    <w:rsid w:val="002F6F3C"/>
    <w:rsid w:val="00312EC5"/>
    <w:rsid w:val="00446982"/>
    <w:rsid w:val="00450F08"/>
    <w:rsid w:val="00476DC1"/>
    <w:rsid w:val="005277AE"/>
    <w:rsid w:val="007F7253"/>
    <w:rsid w:val="008D136A"/>
    <w:rsid w:val="009521C1"/>
    <w:rsid w:val="00B3281C"/>
    <w:rsid w:val="00B414D4"/>
    <w:rsid w:val="00B9703F"/>
    <w:rsid w:val="00BB2114"/>
    <w:rsid w:val="00C139B0"/>
    <w:rsid w:val="00D85347"/>
    <w:rsid w:val="00E5776C"/>
    <w:rsid w:val="00E93601"/>
    <w:rsid w:val="00F57F34"/>
    <w:rsid w:val="00F60327"/>
    <w:rsid w:val="00FF758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25C08"/>
  <w15:chartTrackingRefBased/>
  <w15:docId w15:val="{A6137DAD-55EE-4D6C-A03C-FBF1F4EE6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81C"/>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2B42FE"/>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2B42FE"/>
  </w:style>
  <w:style w:type="paragraph" w:styleId="Sidfot">
    <w:name w:val="footer"/>
    <w:basedOn w:val="Normal"/>
    <w:link w:val="SidfotChar"/>
    <w:uiPriority w:val="99"/>
    <w:unhideWhenUsed/>
    <w:rsid w:val="002B42FE"/>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2B42FE"/>
  </w:style>
  <w:style w:type="character" w:customStyle="1" w:styleId="highlight">
    <w:name w:val="highlight"/>
    <w:basedOn w:val="Standardstycketeckensnitt"/>
    <w:rsid w:val="002B42FE"/>
  </w:style>
  <w:style w:type="paragraph" w:styleId="Fotnotstext">
    <w:name w:val="footnote text"/>
    <w:basedOn w:val="Normal"/>
    <w:link w:val="FotnotstextChar"/>
    <w:uiPriority w:val="99"/>
    <w:semiHidden/>
    <w:unhideWhenUsed/>
    <w:rsid w:val="002B42FE"/>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2B42FE"/>
    <w:rPr>
      <w:sz w:val="20"/>
      <w:szCs w:val="20"/>
    </w:rPr>
  </w:style>
  <w:style w:type="character" w:styleId="Fotnotsreferens">
    <w:name w:val="footnote reference"/>
    <w:basedOn w:val="Standardstycketeckensnitt"/>
    <w:uiPriority w:val="99"/>
    <w:semiHidden/>
    <w:unhideWhenUsed/>
    <w:rsid w:val="002B42FE"/>
    <w:rPr>
      <w:vertAlign w:val="superscript"/>
    </w:rPr>
  </w:style>
  <w:style w:type="character" w:styleId="Hyperlnk">
    <w:name w:val="Hyperlink"/>
    <w:basedOn w:val="Standardstycketeckensnitt"/>
    <w:uiPriority w:val="99"/>
    <w:unhideWhenUsed/>
    <w:rsid w:val="002B42FE"/>
    <w:rPr>
      <w:color w:val="0000FF" w:themeColor="hyperlink"/>
      <w:u w:val="single"/>
    </w:rPr>
  </w:style>
  <w:style w:type="character" w:styleId="Olstomnmnande">
    <w:name w:val="Unresolved Mention"/>
    <w:basedOn w:val="Standardstycketeckensnitt"/>
    <w:uiPriority w:val="99"/>
    <w:semiHidden/>
    <w:unhideWhenUsed/>
    <w:rsid w:val="002B4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A400F-366C-4692-9BA5-231043265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786</Words>
  <Characters>4169</Characters>
  <Application>Microsoft Office Word</Application>
  <DocSecurity>0</DocSecurity>
  <Lines>34</Lines>
  <Paragraphs>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Borg</dc:creator>
  <cp:keywords/>
  <dc:description/>
  <cp:lastModifiedBy>Markus Borg</cp:lastModifiedBy>
  <cp:revision>13</cp:revision>
  <dcterms:created xsi:type="dcterms:W3CDTF">2022-06-16T17:23:00Z</dcterms:created>
  <dcterms:modified xsi:type="dcterms:W3CDTF">2022-06-16T19:11:00Z</dcterms:modified>
</cp:coreProperties>
</file>